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9302E8" w14:textId="77777777" w:rsidR="00891BA9" w:rsidRPr="00505CD4" w:rsidRDefault="00891BA9" w:rsidP="00683DF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DE38201" w14:textId="77777777" w:rsidR="00891BA9" w:rsidRPr="00505CD4" w:rsidRDefault="00891BA9" w:rsidP="00891BA9">
      <w:pPr>
        <w:spacing w:after="45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hu-HU"/>
        </w:rPr>
      </w:pPr>
      <w:r w:rsidRPr="00505CD4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hu-HU"/>
        </w:rPr>
        <w:t>Pályázati felhívás</w:t>
      </w:r>
    </w:p>
    <w:p w14:paraId="7BFF46C9" w14:textId="51F616E0" w:rsidR="00891BA9" w:rsidRPr="00505CD4" w:rsidRDefault="00CC7829" w:rsidP="00891BA9">
      <w:pPr>
        <w:spacing w:after="45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Nemzeti felsőoktatási ösztöndíj</w:t>
      </w:r>
      <w:r w:rsidR="001871C3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pályázat a 202</w:t>
      </w:r>
      <w:r w:rsidR="000D4A85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3</w:t>
      </w:r>
      <w:r w:rsidR="003B4DAA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/20</w:t>
      </w:r>
      <w:r w:rsidR="00CD1924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2</w:t>
      </w:r>
      <w:r w:rsidR="000D4A85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4</w:t>
      </w:r>
      <w:r w:rsidR="00CD1924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-e</w:t>
      </w:r>
      <w:r w:rsidR="00891BA9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s tanévre</w:t>
      </w:r>
    </w:p>
    <w:p w14:paraId="0B4B98D7" w14:textId="77777777" w:rsidR="00891BA9" w:rsidRPr="00505CD4" w:rsidRDefault="00891BA9" w:rsidP="00891BA9">
      <w:pPr>
        <w:spacing w:after="45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</w:p>
    <w:p w14:paraId="6E33217B" w14:textId="77777777" w:rsidR="004B7122" w:rsidRPr="00505CD4" w:rsidRDefault="00891BA9" w:rsidP="0067436A">
      <w:pPr>
        <w:spacing w:after="45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 Az </w:t>
      </w:r>
      <w:r w:rsidR="00EC1311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oktatásért felelős</w:t>
      </w: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miniszter </w:t>
      </w:r>
      <w:r w:rsidR="00CC7829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nemzeti felsőoktatási</w:t>
      </w: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ösztöndíjat adományoz - tanévenként - a felsőoktatási intézmények kimagasló teljesítményt nyújtó hallgatói részére. </w:t>
      </w:r>
    </w:p>
    <w:p w14:paraId="3A98606C" w14:textId="77777777" w:rsidR="00891BA9" w:rsidRPr="00505CD4" w:rsidRDefault="00CC7829" w:rsidP="00683DFC">
      <w:pPr>
        <w:spacing w:after="45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Nemzeti felsőoktatási</w:t>
      </w:r>
      <w:r w:rsidR="00891BA9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ösztöndíjra </w:t>
      </w:r>
      <w:r w:rsidR="00EC1311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azon </w:t>
      </w:r>
      <w:r w:rsidR="00EC1311" w:rsidRPr="00505CD4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>államilag támogatott</w:t>
      </w:r>
      <w:r w:rsidR="000E4283" w:rsidRPr="00505CD4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 xml:space="preserve"> (ösztöndíjas</w:t>
      </w:r>
      <w:r w:rsidR="00EC1311" w:rsidRPr="00505CD4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>,</w:t>
      </w:r>
      <w:r w:rsidR="000E4283" w:rsidRPr="00505CD4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 xml:space="preserve"> részösztöndíjas),</w:t>
      </w:r>
      <w:r w:rsidR="00EC1311" w:rsidRPr="00505CD4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 xml:space="preserve"> illetve költségtérítéses, teljes idejű</w:t>
      </w:r>
      <w:r w:rsidR="000E4283" w:rsidRPr="00505CD4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 xml:space="preserve"> nappali tagozatos</w:t>
      </w:r>
      <w:r w:rsidR="00EC1311" w:rsidRPr="00505CD4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 xml:space="preserve"> alapképzésben, mesterképzésben valamint egységes osztatlan képzésben </w:t>
      </w:r>
      <w:r w:rsidR="00EC1311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részt vevő hallgatói pályázhatnak,</w:t>
      </w:r>
      <w:r w:rsidR="00891BA9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  <w:r w:rsidR="00EC1311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akik</w:t>
      </w:r>
    </w:p>
    <w:p w14:paraId="02B7E914" w14:textId="77777777" w:rsidR="000E4283" w:rsidRPr="00505CD4" w:rsidRDefault="000E4283" w:rsidP="00683DFC">
      <w:pPr>
        <w:spacing w:after="45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64754F93" w14:textId="2873859F" w:rsidR="000E4283" w:rsidRPr="00505CD4" w:rsidRDefault="000E4283" w:rsidP="00683DFC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jelenlegi, vagy korábbi tanulmányaik során legalább két félévre bejelentkeztek, és legalább 55 kreditet megszereztek,</w:t>
      </w:r>
    </w:p>
    <w:p w14:paraId="037A93CC" w14:textId="2F3FC585" w:rsidR="00891BA9" w:rsidRPr="00505CD4" w:rsidRDefault="00891BA9" w:rsidP="00683DFC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az utolsó lezárt tanévben legalább jeles tanulmányi eredményt ért</w:t>
      </w:r>
      <w:r w:rsidR="00505CD4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ek</w:t>
      </w: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el (</w:t>
      </w:r>
      <w:r w:rsidR="00E46788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tanulmányi </w:t>
      </w: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eredményének </w:t>
      </w:r>
      <w:r w:rsidR="00E46788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[súlyozott átlag] </w:t>
      </w:r>
      <w:r w:rsidR="0023765F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szerinti</w:t>
      </w: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  <w:r w:rsidR="00E46788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számtani </w:t>
      </w: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átlaga minimum 4,51),</w:t>
      </w:r>
    </w:p>
    <w:p w14:paraId="02846807" w14:textId="5278E51B" w:rsidR="006105CE" w:rsidRPr="00505CD4" w:rsidRDefault="00891BA9" w:rsidP="006105CE">
      <w:pPr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 A pályázat elbírálásának alapja a tanulmányi eredmény mellett a pályázó </w:t>
      </w:r>
      <w:r w:rsidRPr="00505CD4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>legutóbbi két féléves szakmai és közösségi</w:t>
      </w: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 munkája. </w:t>
      </w:r>
      <w:r w:rsidR="00505CD4" w:rsidRPr="00505CD4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 részletes értékelési szempontok a Kari Nemzeti Felsőoktatási Ösztöndíj szabályzatban találhatók.</w:t>
      </w:r>
    </w:p>
    <w:p w14:paraId="3172FF7A" w14:textId="77777777" w:rsidR="009E7743" w:rsidRPr="00505CD4" w:rsidRDefault="009E7743" w:rsidP="006105CE">
      <w:pPr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32CAB0B3" w14:textId="2B41BB4A" w:rsidR="009E7743" w:rsidRPr="00505CD4" w:rsidRDefault="00891BA9" w:rsidP="009E7743">
      <w:pPr>
        <w:jc w:val="both"/>
        <w:rPr>
          <w:rFonts w:ascii="Times New Roman" w:hAnsi="Times New Roman" w:cs="Times New Roman"/>
          <w:sz w:val="24"/>
          <w:szCs w:val="24"/>
        </w:rPr>
      </w:pP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  <w:r w:rsidR="000B5A24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A szabályzat</w:t>
      </w:r>
      <w:r w:rsidR="009E7743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letölthető </w:t>
      </w:r>
      <w:r w:rsidR="00F84D35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hyperlink r:id="rId9" w:history="1">
        <w:r w:rsidR="00F84D35" w:rsidRPr="00505CD4">
          <w:rPr>
            <w:rStyle w:val="Hiperhivatkozs"/>
            <w:rFonts w:ascii="Times New Roman" w:hAnsi="Times New Roman" w:cs="Times New Roman"/>
            <w:sz w:val="24"/>
            <w:szCs w:val="24"/>
          </w:rPr>
          <w:t>https://ktk.pte.hu/hu/hirek/nemzeti-felsooktatasi-osztondij</w:t>
        </w:r>
      </w:hyperlink>
      <w:r w:rsidR="00F84D35" w:rsidRPr="00505CD4">
        <w:rPr>
          <w:rFonts w:ascii="Times New Roman" w:hAnsi="Times New Roman" w:cs="Times New Roman"/>
          <w:color w:val="1F497D"/>
          <w:sz w:val="24"/>
          <w:szCs w:val="24"/>
        </w:rPr>
        <w:t xml:space="preserve"> </w:t>
      </w:r>
      <w:r w:rsidR="009E7743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oldalról.</w:t>
      </w:r>
    </w:p>
    <w:p w14:paraId="4E92B482" w14:textId="77777777" w:rsidR="0067436A" w:rsidRPr="00505CD4" w:rsidRDefault="0067436A" w:rsidP="006105CE">
      <w:pPr>
        <w:spacing w:after="45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0C8B695B" w14:textId="1E261B96" w:rsidR="00891BA9" w:rsidRPr="00505CD4" w:rsidRDefault="00891BA9" w:rsidP="00683DFC">
      <w:pPr>
        <w:spacing w:after="45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A pályázatnak tartalmaznia kell a pályázó tevékenységének értékelését tartalmazó igazolásokat is: </w:t>
      </w:r>
    </w:p>
    <w:p w14:paraId="5B556F3F" w14:textId="6A2E08B8" w:rsidR="00891BA9" w:rsidRPr="00505CD4" w:rsidRDefault="00891BA9" w:rsidP="00683DF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Tanulmányi Osztály által hit</w:t>
      </w:r>
      <w:r w:rsidR="00045647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elesített indexmásolat vagy a T</w:t>
      </w:r>
      <w:r w:rsidR="00BC7AED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anulmányi </w:t>
      </w:r>
      <w:r w:rsidR="00045647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R</w:t>
      </w:r>
      <w:r w:rsidR="00BC7AED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endszer</w:t>
      </w:r>
      <w:r w:rsidR="00045647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b</w:t>
      </w: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ől kinyomtatott, TO által hitelesített teljesítménylap;</w:t>
      </w:r>
    </w:p>
    <w:p w14:paraId="77999DA6" w14:textId="77777777" w:rsidR="00891BA9" w:rsidRPr="00505CD4" w:rsidRDefault="00891BA9" w:rsidP="00683DF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az elvégzett közösségi tevékenységről azon szervezet igazolása, amelynek keretében a tevékenység lezajlott;</w:t>
      </w:r>
    </w:p>
    <w:p w14:paraId="5B41DA5F" w14:textId="77777777" w:rsidR="00891BA9" w:rsidRPr="00505CD4" w:rsidRDefault="00891BA9" w:rsidP="00683DF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nyelvvizsga-bizonyítvány(ok) fénymásolata;</w:t>
      </w:r>
    </w:p>
    <w:p w14:paraId="08634C1A" w14:textId="77777777" w:rsidR="00891BA9" w:rsidRPr="00505CD4" w:rsidRDefault="00891BA9" w:rsidP="00683DF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tanulmányi versenyeken elért eredményekről kapott oklevél fénymásolata.</w:t>
      </w:r>
    </w:p>
    <w:p w14:paraId="646B2FE6" w14:textId="1128AF89" w:rsidR="00891BA9" w:rsidRPr="00505CD4" w:rsidRDefault="00891BA9" w:rsidP="00683DFC">
      <w:pPr>
        <w:spacing w:after="45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 A pályázati űrlapot kinyomtatva és értelemszerűen kitöltve a csatolt igazolásokkal együtt a </w:t>
      </w:r>
      <w:r w:rsidRPr="00505CD4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>Tanulmányi Osztályon</w:t>
      </w:r>
      <w:r w:rsidR="00CD1924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 kell leadni, postai úton a 7622 Pécs, Rákóczi út 80. címre.</w:t>
      </w: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A pályázati űrlap letölthető a </w:t>
      </w:r>
      <w:r w:rsidR="00A6382A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hyperlink r:id="rId10" w:history="1">
        <w:r w:rsidR="00F84D35" w:rsidRPr="00505CD4">
          <w:rPr>
            <w:rStyle w:val="Hiperhivatkozs"/>
            <w:rFonts w:ascii="Times New Roman" w:hAnsi="Times New Roman" w:cs="Times New Roman"/>
            <w:sz w:val="24"/>
            <w:szCs w:val="24"/>
          </w:rPr>
          <w:t>https://ktk.pte.hu/hu/hirek/nemzeti-felsooktatasi-osztondij</w:t>
        </w:r>
      </w:hyperlink>
      <w:r w:rsidR="000B5A24" w:rsidRPr="00505CD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045647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oldalról.</w:t>
      </w:r>
    </w:p>
    <w:p w14:paraId="7F197C11" w14:textId="77777777" w:rsidR="00891BA9" w:rsidRPr="00505CD4" w:rsidRDefault="00891BA9" w:rsidP="00683DFC">
      <w:pPr>
        <w:spacing w:after="45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</w:p>
    <w:p w14:paraId="0FB99F80" w14:textId="56EE646D" w:rsidR="00891BA9" w:rsidRPr="00505CD4" w:rsidRDefault="00891BA9" w:rsidP="0067436A">
      <w:pPr>
        <w:spacing w:after="45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05CD4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>A pályázatok leadásának határideje</w:t>
      </w: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: </w:t>
      </w:r>
      <w:r w:rsidR="001871C3" w:rsidRPr="00505CD4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hu-HU"/>
        </w:rPr>
        <w:t>202</w:t>
      </w:r>
      <w:r w:rsidR="000D4A85" w:rsidRPr="00505CD4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hu-HU"/>
        </w:rPr>
        <w:t>3</w:t>
      </w:r>
      <w:r w:rsidRPr="00505CD4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hu-HU"/>
        </w:rPr>
        <w:t xml:space="preserve">. </w:t>
      </w:r>
      <w:r w:rsidR="003A6081" w:rsidRPr="00505CD4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hu-HU"/>
        </w:rPr>
        <w:t>jú</w:t>
      </w:r>
      <w:r w:rsidR="003B4DAA" w:rsidRPr="00505CD4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hu-HU"/>
        </w:rPr>
        <w:t>n</w:t>
      </w:r>
      <w:r w:rsidR="00A6382A" w:rsidRPr="00505CD4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hu-HU"/>
        </w:rPr>
        <w:t>ius</w:t>
      </w:r>
      <w:r w:rsidRPr="00505CD4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hu-HU"/>
        </w:rPr>
        <w:t xml:space="preserve"> </w:t>
      </w:r>
      <w:r w:rsidR="000D4A85" w:rsidRPr="00505CD4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hu-HU"/>
        </w:rPr>
        <w:t>29</w:t>
      </w:r>
      <w:r w:rsidR="007C3E8C" w:rsidRPr="00505CD4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hu-HU"/>
        </w:rPr>
        <w:t>.</w:t>
      </w:r>
      <w:r w:rsidR="00835E65" w:rsidRPr="00505CD4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 xml:space="preserve">, </w:t>
      </w:r>
      <w:r w:rsidR="00835E65" w:rsidRPr="00505CD4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hu-HU"/>
        </w:rPr>
        <w:t>12 óra</w:t>
      </w:r>
    </w:p>
    <w:p w14:paraId="5F28A6C6" w14:textId="7C3F3566" w:rsidR="00891BA9" w:rsidRPr="00505CD4" w:rsidRDefault="00891BA9" w:rsidP="00505CD4">
      <w:pPr>
        <w:spacing w:after="45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  <w:r w:rsidR="00505CD4" w:rsidRPr="00505CD4">
        <w:rPr>
          <w:rFonts w:ascii="Times New Roman" w:eastAsia="Times New Roman" w:hAnsi="Times New Roman" w:cs="Times New Roman"/>
          <w:sz w:val="24"/>
          <w:szCs w:val="24"/>
          <w:u w:val="single"/>
          <w:lang w:eastAsia="hu-HU"/>
        </w:rPr>
        <w:t>A pályázatok postai úton történő beérkezésének a határideje</w:t>
      </w:r>
      <w:r w:rsidR="00505CD4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: </w:t>
      </w:r>
      <w:r w:rsidR="00505CD4" w:rsidRPr="00505CD4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hu-HU"/>
        </w:rPr>
        <w:t>2023. június 29. 12 óra</w:t>
      </w:r>
    </w:p>
    <w:p w14:paraId="3592D964" w14:textId="32107451" w:rsidR="00891BA9" w:rsidRPr="00505CD4" w:rsidRDefault="007C3E8C" w:rsidP="00AE68CD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 Az </w:t>
      </w:r>
      <w:r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eredmények</w:t>
      </w: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r w:rsidR="001871C3"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20</w:t>
      </w:r>
      <w:r w:rsidR="000D4A85"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23</w:t>
      </w:r>
      <w:r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 xml:space="preserve">. </w:t>
      </w:r>
      <w:r w:rsidR="005874D1"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 xml:space="preserve">július </w:t>
      </w:r>
      <w:r w:rsidR="002845AF"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6</w:t>
      </w:r>
      <w:r w:rsidR="000B5A24"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-tó</w:t>
      </w:r>
      <w:r w:rsidR="005874D1"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l</w:t>
      </w:r>
      <w:r w:rsidR="00891BA9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tekinthetők meg a </w:t>
      </w:r>
      <w:hyperlink r:id="rId11" w:history="1">
        <w:r w:rsidR="00505CD4" w:rsidRPr="00505CD4">
          <w:rPr>
            <w:rStyle w:val="Hiperhivatkozs"/>
            <w:rFonts w:ascii="Times New Roman" w:hAnsi="Times New Roman" w:cs="Times New Roman"/>
            <w:sz w:val="24"/>
            <w:szCs w:val="24"/>
          </w:rPr>
          <w:t>https://ktk.pte.hu/hu/hirek/nemzeti-felsooktatasi-osztondij</w:t>
        </w:r>
      </w:hyperlink>
      <w:bookmarkStart w:id="0" w:name="_GoBack"/>
      <w:bookmarkEnd w:id="0"/>
      <w:r w:rsidR="00891BA9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 oldalon</w:t>
      </w:r>
      <w:r w:rsidR="009C2229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>.</w:t>
      </w:r>
      <w:r w:rsidR="00891BA9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Ezt köv</w:t>
      </w: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etően </w:t>
      </w:r>
      <w:r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fellebbezni</w:t>
      </w: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legkésőbb </w:t>
      </w:r>
      <w:r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20</w:t>
      </w:r>
      <w:r w:rsidR="001871C3"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2</w:t>
      </w:r>
      <w:r w:rsidR="000D4A85"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3</w:t>
      </w:r>
      <w:r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 xml:space="preserve">. </w:t>
      </w:r>
      <w:r w:rsidR="005874D1"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 xml:space="preserve">július </w:t>
      </w:r>
      <w:r w:rsidR="003A6081"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1</w:t>
      </w:r>
      <w:r w:rsidR="000D4A85"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2</w:t>
      </w:r>
      <w:r w:rsidR="005874D1"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-ig</w:t>
      </w:r>
      <w:r w:rsidR="00891BA9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lehet a Tanulmányi Osztályon. A fellebbezé</w:t>
      </w: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sek utáni, </w:t>
      </w:r>
      <w:r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végleges rangsor</w:t>
      </w:r>
      <w:r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r w:rsidR="001871C3"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202</w:t>
      </w:r>
      <w:r w:rsidR="000D4A85"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3</w:t>
      </w:r>
      <w:r w:rsidR="0083155A"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 xml:space="preserve">. július </w:t>
      </w:r>
      <w:r w:rsidR="0083155A" w:rsidRPr="00505CD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hu-HU"/>
        </w:rPr>
        <w:t>2</w:t>
      </w:r>
      <w:r w:rsidR="000D4A85" w:rsidRPr="00505CD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hu-HU"/>
        </w:rPr>
        <w:t>1</w:t>
      </w:r>
      <w:r w:rsidR="000B5A24"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-</w:t>
      </w:r>
      <w:r w:rsidR="008718F5"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é</w:t>
      </w:r>
      <w:r w:rsidR="008A01AC" w:rsidRPr="00505CD4">
        <w:rPr>
          <w:rFonts w:ascii="Times New Roman" w:eastAsia="Times New Roman" w:hAnsi="Times New Roman" w:cs="Times New Roman"/>
          <w:i/>
          <w:sz w:val="24"/>
          <w:szCs w:val="24"/>
          <w:lang w:eastAsia="hu-HU"/>
        </w:rPr>
        <w:t>n</w:t>
      </w:r>
      <w:r w:rsidR="00891BA9" w:rsidRPr="00505CD4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a fent említett oldalakon tekinthető meg.</w:t>
      </w:r>
    </w:p>
    <w:p w14:paraId="17F4F92B" w14:textId="77777777" w:rsidR="0083155A" w:rsidRPr="00505CD4" w:rsidRDefault="0083155A" w:rsidP="00AE68CD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DAA948A" w14:textId="77777777" w:rsidR="00E477FB" w:rsidRPr="00505CD4" w:rsidRDefault="00E477FB" w:rsidP="00AE68CD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05CD4">
        <w:rPr>
          <w:rFonts w:ascii="Times New Roman" w:hAnsi="Times New Roman" w:cs="Times New Roman"/>
          <w:b/>
          <w:sz w:val="24"/>
          <w:szCs w:val="24"/>
        </w:rPr>
        <w:t>Az ösztöndíj odaítéléséről a végső döntést az oktatásért felelős miniszter hozza meg.</w:t>
      </w:r>
    </w:p>
    <w:p w14:paraId="5CF4E61B" w14:textId="77777777" w:rsidR="00BC7AED" w:rsidRPr="00505CD4" w:rsidRDefault="00BC7AED" w:rsidP="005874D1">
      <w:pPr>
        <w:rPr>
          <w:rFonts w:ascii="Times New Roman" w:hAnsi="Times New Roman" w:cs="Times New Roman"/>
          <w:sz w:val="24"/>
          <w:szCs w:val="24"/>
        </w:rPr>
      </w:pPr>
    </w:p>
    <w:p w14:paraId="34A68E48" w14:textId="77777777" w:rsidR="00531C64" w:rsidRPr="00505CD4" w:rsidRDefault="0067436A" w:rsidP="005874D1">
      <w:pPr>
        <w:rPr>
          <w:rFonts w:ascii="Times New Roman" w:hAnsi="Times New Roman" w:cs="Times New Roman"/>
          <w:sz w:val="24"/>
          <w:szCs w:val="24"/>
        </w:rPr>
      </w:pPr>
      <w:r w:rsidRPr="00505CD4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</w:t>
      </w:r>
    </w:p>
    <w:p w14:paraId="74AD283C" w14:textId="29CF0362" w:rsidR="00A97077" w:rsidRPr="00505CD4" w:rsidRDefault="0067436A" w:rsidP="005874D1">
      <w:pPr>
        <w:rPr>
          <w:rFonts w:ascii="Times New Roman" w:hAnsi="Times New Roman" w:cs="Times New Roman"/>
          <w:sz w:val="24"/>
          <w:szCs w:val="24"/>
        </w:rPr>
      </w:pPr>
      <w:r w:rsidRPr="00505CD4">
        <w:rPr>
          <w:rFonts w:ascii="Times New Roman" w:hAnsi="Times New Roman" w:cs="Times New Roman"/>
          <w:sz w:val="24"/>
          <w:szCs w:val="24"/>
        </w:rPr>
        <w:t>Kari</w:t>
      </w:r>
      <w:r w:rsidR="006105CE" w:rsidRPr="00505CD4">
        <w:rPr>
          <w:rFonts w:ascii="Times New Roman" w:hAnsi="Times New Roman" w:cs="Times New Roman"/>
          <w:sz w:val="24"/>
          <w:szCs w:val="24"/>
        </w:rPr>
        <w:t xml:space="preserve"> </w:t>
      </w:r>
      <w:r w:rsidRPr="00505CD4">
        <w:rPr>
          <w:rFonts w:ascii="Times New Roman" w:hAnsi="Times New Roman" w:cs="Times New Roman"/>
          <w:sz w:val="24"/>
          <w:szCs w:val="24"/>
        </w:rPr>
        <w:t>Pályázati és Ösztöndíj Bizottság</w:t>
      </w:r>
    </w:p>
    <w:sectPr w:rsidR="00A97077" w:rsidRPr="00505CD4" w:rsidSect="00BD01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83F57"/>
    <w:multiLevelType w:val="multilevel"/>
    <w:tmpl w:val="64185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F6C50B1"/>
    <w:multiLevelType w:val="multilevel"/>
    <w:tmpl w:val="D39C9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tDA0MzQysDA3MTFQ0lEKTi0uzszPAykwrgUAAcXSBCwAAAA="/>
  </w:docVars>
  <w:rsids>
    <w:rsidRoot w:val="00891BA9"/>
    <w:rsid w:val="00045647"/>
    <w:rsid w:val="000B4A4A"/>
    <w:rsid w:val="000B5A24"/>
    <w:rsid w:val="000D4A85"/>
    <w:rsid w:val="000E4283"/>
    <w:rsid w:val="001871C3"/>
    <w:rsid w:val="001F46AC"/>
    <w:rsid w:val="0023765F"/>
    <w:rsid w:val="002845AF"/>
    <w:rsid w:val="002B6C50"/>
    <w:rsid w:val="002C36B7"/>
    <w:rsid w:val="0037401F"/>
    <w:rsid w:val="003A6081"/>
    <w:rsid w:val="003A6CC9"/>
    <w:rsid w:val="003B3283"/>
    <w:rsid w:val="003B4DAA"/>
    <w:rsid w:val="003C2CE3"/>
    <w:rsid w:val="003C447F"/>
    <w:rsid w:val="004B7122"/>
    <w:rsid w:val="00505CD4"/>
    <w:rsid w:val="00531C64"/>
    <w:rsid w:val="00567B27"/>
    <w:rsid w:val="005874D1"/>
    <w:rsid w:val="006105CE"/>
    <w:rsid w:val="0065549E"/>
    <w:rsid w:val="0067436A"/>
    <w:rsid w:val="00683DFC"/>
    <w:rsid w:val="0079592C"/>
    <w:rsid w:val="007A7E5D"/>
    <w:rsid w:val="007C3E8C"/>
    <w:rsid w:val="0083155A"/>
    <w:rsid w:val="00835E65"/>
    <w:rsid w:val="00835FBB"/>
    <w:rsid w:val="00864CA4"/>
    <w:rsid w:val="008718F5"/>
    <w:rsid w:val="00891BA9"/>
    <w:rsid w:val="008972FF"/>
    <w:rsid w:val="008A01AC"/>
    <w:rsid w:val="008A6A7C"/>
    <w:rsid w:val="008D56B2"/>
    <w:rsid w:val="00963E85"/>
    <w:rsid w:val="00993D7E"/>
    <w:rsid w:val="009C2229"/>
    <w:rsid w:val="009E7743"/>
    <w:rsid w:val="00A6382A"/>
    <w:rsid w:val="00A97077"/>
    <w:rsid w:val="00AA086A"/>
    <w:rsid w:val="00AE68CD"/>
    <w:rsid w:val="00B122AD"/>
    <w:rsid w:val="00BC7AED"/>
    <w:rsid w:val="00BD019C"/>
    <w:rsid w:val="00BE7FE0"/>
    <w:rsid w:val="00CA5389"/>
    <w:rsid w:val="00CC7829"/>
    <w:rsid w:val="00CD1924"/>
    <w:rsid w:val="00D87E5B"/>
    <w:rsid w:val="00DA7B56"/>
    <w:rsid w:val="00DF300C"/>
    <w:rsid w:val="00E34DCD"/>
    <w:rsid w:val="00E34EF5"/>
    <w:rsid w:val="00E46788"/>
    <w:rsid w:val="00E477FB"/>
    <w:rsid w:val="00EC1311"/>
    <w:rsid w:val="00F11E2E"/>
    <w:rsid w:val="00F36646"/>
    <w:rsid w:val="00F84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B1CEA7"/>
  <w15:docId w15:val="{E7893B58-BDB1-41D7-9572-21897B4E5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891B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apple-converted-space">
    <w:name w:val="apple-converted-space"/>
    <w:basedOn w:val="Bekezdsalapbettpusa"/>
    <w:rsid w:val="00891BA9"/>
  </w:style>
  <w:style w:type="character" w:styleId="Hiperhivatkozs">
    <w:name w:val="Hyperlink"/>
    <w:basedOn w:val="Bekezdsalapbettpusa"/>
    <w:uiPriority w:val="99"/>
    <w:unhideWhenUsed/>
    <w:rsid w:val="00891BA9"/>
    <w:rPr>
      <w:color w:val="0000FF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23765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23765F"/>
    <w:rPr>
      <w:rFonts w:ascii="Tahoma" w:hAnsi="Tahoma" w:cs="Tahoma"/>
      <w:sz w:val="16"/>
      <w:szCs w:val="16"/>
    </w:rPr>
  </w:style>
  <w:style w:type="character" w:styleId="Mrltotthiperhivatkozs">
    <w:name w:val="FollowedHyperlink"/>
    <w:basedOn w:val="Bekezdsalapbettpusa"/>
    <w:uiPriority w:val="99"/>
    <w:semiHidden/>
    <w:unhideWhenUsed/>
    <w:rsid w:val="00E46788"/>
    <w:rPr>
      <w:color w:val="800080" w:themeColor="followedHyperlink"/>
      <w:u w:val="single"/>
    </w:rPr>
  </w:style>
  <w:style w:type="paragraph" w:styleId="Vltozat">
    <w:name w:val="Revision"/>
    <w:hidden/>
    <w:uiPriority w:val="99"/>
    <w:semiHidden/>
    <w:rsid w:val="005874D1"/>
    <w:pPr>
      <w:spacing w:line="240" w:lineRule="auto"/>
    </w:pPr>
  </w:style>
  <w:style w:type="character" w:styleId="Jegyzethivatkozs">
    <w:name w:val="annotation reference"/>
    <w:basedOn w:val="Bekezdsalapbettpusa"/>
    <w:uiPriority w:val="99"/>
    <w:semiHidden/>
    <w:unhideWhenUsed/>
    <w:rsid w:val="000E4283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0E4283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0E4283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0E4283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0E4283"/>
    <w:rPr>
      <w:b/>
      <w:bCs/>
      <w:sz w:val="20"/>
      <w:szCs w:val="20"/>
    </w:rPr>
  </w:style>
  <w:style w:type="character" w:customStyle="1" w:styleId="eop">
    <w:name w:val="eop"/>
    <w:basedOn w:val="Bekezdsalapbettpusa"/>
    <w:rsid w:val="00505C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90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39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25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2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ktk.pte.hu/hu/hirek/nemzeti-felsooktatasi-osztondij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ktk.pte.hu/hu/hirek/nemzeti-felsooktatasi-osztondij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ktk.pte.hu/hu/hirek/nemzeti-felsooktatasi-osztondij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EF278FC025FA2A4CA226AF5236E20746" ma:contentTypeVersion="13" ma:contentTypeDescription="Új dokumentum létrehozása." ma:contentTypeScope="" ma:versionID="c4b548ca8c98d659c9649a8a016cc1f2">
  <xsd:schema xmlns:xsd="http://www.w3.org/2001/XMLSchema" xmlns:xs="http://www.w3.org/2001/XMLSchema" xmlns:p="http://schemas.microsoft.com/office/2006/metadata/properties" xmlns:ns3="7d693f1f-e34a-46e7-9c2d-c90605aa9c15" xmlns:ns4="207cad02-fcde-42ff-b5a1-a33afd9b192d" targetNamespace="http://schemas.microsoft.com/office/2006/metadata/properties" ma:root="true" ma:fieldsID="a0fb9a21ec20d0c1fb62385bcfb18040" ns3:_="" ns4:_="">
    <xsd:import namespace="7d693f1f-e34a-46e7-9c2d-c90605aa9c15"/>
    <xsd:import namespace="207cad02-fcde-42ff-b5a1-a33afd9b192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693f1f-e34a-46e7-9c2d-c90605aa9c1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Megosztási tipp kivonat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7cad02-fcde-42ff-b5a1-a33afd9b19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4E94A5-5910-4D82-A7C7-1D806F574C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D35701-0CB2-4CEC-8B51-44BA852C1E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693f1f-e34a-46e7-9c2d-c90605aa9c15"/>
    <ds:schemaRef ds:uri="207cad02-fcde-42ff-b5a1-a33afd9b19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F24B01-00D4-490D-BCAF-F92729F879AA}">
  <ds:schemaRefs>
    <ds:schemaRef ds:uri="http://purl.org/dc/elements/1.1/"/>
    <ds:schemaRef ds:uri="http://schemas.microsoft.com/office/2006/metadata/properties"/>
    <ds:schemaRef ds:uri="7d693f1f-e34a-46e7-9c2d-c90605aa9c15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207cad02-fcde-42ff-b5a1-a33afd9b192d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4711DD4-6B39-455F-90BB-37515F393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43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TE KTKHallgatói Önkormányzati Testület</dc:creator>
  <cp:lastModifiedBy>Nagy Norbert Péter</cp:lastModifiedBy>
  <cp:revision>10</cp:revision>
  <cp:lastPrinted>2015-05-21T13:07:00Z</cp:lastPrinted>
  <dcterms:created xsi:type="dcterms:W3CDTF">2020-05-26T16:34:00Z</dcterms:created>
  <dcterms:modified xsi:type="dcterms:W3CDTF">2023-05-19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278FC025FA2A4CA226AF5236E20746</vt:lpwstr>
  </property>
</Properties>
</file>